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6C63C" w14:textId="77777777" w:rsidR="006D0E58" w:rsidRPr="00B438FA" w:rsidRDefault="006D0E5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SimSun" w:hAnsi="游ゴシック" w:cs="ＭＳ ゴシック"/>
          <w:spacing w:val="-1"/>
          <w:kern w:val="0"/>
          <w:sz w:val="24"/>
          <w:szCs w:val="24"/>
          <w:lang w:eastAsia="zh-CN"/>
        </w:rPr>
      </w:pPr>
    </w:p>
    <w:p w14:paraId="15B54F8F" w14:textId="77777777" w:rsidR="006D0E58" w:rsidRPr="00B438FA" w:rsidRDefault="006D0E58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SimSun" w:hAnsi="游ゴシック" w:cs="ＭＳ ゴシック"/>
          <w:spacing w:val="-1"/>
          <w:kern w:val="0"/>
          <w:sz w:val="24"/>
          <w:szCs w:val="24"/>
          <w:lang w:eastAsia="zh-CN"/>
        </w:rPr>
      </w:pPr>
    </w:p>
    <w:p w14:paraId="301A44F2" w14:textId="780FEAF2" w:rsidR="00977207" w:rsidRPr="00B438FA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spacing w:val="-1"/>
          <w:kern w:val="0"/>
          <w:sz w:val="24"/>
          <w:szCs w:val="24"/>
          <w:lang w:eastAsia="zh-CN"/>
        </w:rPr>
      </w:pP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B438FA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kern w:val="0"/>
          <w:sz w:val="24"/>
          <w:szCs w:val="24"/>
          <w:lang w:eastAsia="zh-CN"/>
        </w:rPr>
      </w:pPr>
    </w:p>
    <w:p w14:paraId="272638B3" w14:textId="77777777" w:rsidR="00977207" w:rsidRPr="00B438FA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kern w:val="0"/>
          <w:sz w:val="24"/>
          <w:szCs w:val="24"/>
          <w:lang w:eastAsia="zh-CN"/>
        </w:rPr>
      </w:pPr>
    </w:p>
    <w:p w14:paraId="0059E34D" w14:textId="5146C118" w:rsidR="00977207" w:rsidRPr="00B438FA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kern w:val="0"/>
          <w:sz w:val="36"/>
          <w:szCs w:val="24"/>
        </w:rPr>
      </w:pP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44"/>
          <w:szCs w:val="32"/>
        </w:rPr>
        <w:t>情報</w:t>
      </w:r>
      <w:r w:rsidR="00BE5D66" w:rsidRPr="00B438FA">
        <w:rPr>
          <w:rFonts w:ascii="游ゴシック" w:eastAsia="游ゴシック" w:hAnsi="游ゴシック" w:cs="ＭＳ ゴシック" w:hint="eastAsia"/>
          <w:spacing w:val="-1"/>
          <w:kern w:val="0"/>
          <w:sz w:val="44"/>
          <w:szCs w:val="32"/>
        </w:rPr>
        <w:t>利用</w:t>
      </w: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44"/>
          <w:szCs w:val="32"/>
        </w:rPr>
        <w:t>提供停止願</w:t>
      </w:r>
      <w:r w:rsidR="005C3EFC" w:rsidRPr="00B438FA">
        <w:rPr>
          <w:rFonts w:ascii="游ゴシック" w:eastAsia="游ゴシック" w:hAnsi="游ゴシック" w:cs="ＭＳ ゴシック" w:hint="eastAsia"/>
          <w:spacing w:val="-1"/>
          <w:kern w:val="0"/>
          <w:sz w:val="44"/>
          <w:szCs w:val="32"/>
        </w:rPr>
        <w:t>い</w:t>
      </w:r>
    </w:p>
    <w:p w14:paraId="1371C443" w14:textId="77777777" w:rsidR="00977207" w:rsidRPr="00B438FA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kern w:val="0"/>
          <w:sz w:val="24"/>
          <w:szCs w:val="24"/>
        </w:rPr>
      </w:pPr>
    </w:p>
    <w:p w14:paraId="512A7777" w14:textId="0930FFE2" w:rsidR="00977207" w:rsidRPr="00B438FA" w:rsidRDefault="001B4EB8" w:rsidP="001B4EB8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游ゴシック" w:eastAsia="游ゴシック" w:hAnsi="游ゴシック" w:cs="Times"/>
          <w:kern w:val="0"/>
          <w:sz w:val="24"/>
          <w:szCs w:val="24"/>
        </w:rPr>
      </w:pP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</w:rPr>
        <w:t>課</w:t>
      </w:r>
      <w:r w:rsidR="00977207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</w:rPr>
        <w:t>題名</w:t>
      </w: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</w:rPr>
        <w:t xml:space="preserve">　</w:t>
      </w:r>
      <w:r w:rsidR="00670ED2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</w:rPr>
        <w:t>全身の健康度に及ぼす脂質代謝の意義に関する研究</w:t>
      </w:r>
    </w:p>
    <w:p w14:paraId="6535E3D4" w14:textId="77777777" w:rsidR="00977207" w:rsidRPr="00B438FA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kern w:val="0"/>
          <w:sz w:val="24"/>
          <w:szCs w:val="24"/>
        </w:rPr>
      </w:pPr>
    </w:p>
    <w:p w14:paraId="5F7238FF" w14:textId="77777777" w:rsidR="00977207" w:rsidRPr="00B438FA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kern w:val="0"/>
          <w:sz w:val="24"/>
          <w:szCs w:val="24"/>
        </w:rPr>
      </w:pPr>
    </w:p>
    <w:p w14:paraId="3C016794" w14:textId="563EEA76" w:rsidR="00977207" w:rsidRPr="00B438FA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  <w:u w:val="single" w:color="000000"/>
        </w:rPr>
      </w:pP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lang w:eastAsia="zh-CN"/>
        </w:rPr>
        <w:t>課題実施担当者　所　属：</w:t>
      </w:r>
      <w:r w:rsidR="001B4EB8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  <w:lang w:eastAsia="zh-CN"/>
        </w:rPr>
        <w:t xml:space="preserve">　弘前大学大学院医学研究科</w:t>
      </w:r>
      <w:r w:rsidR="00576A75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</w:rPr>
        <w:t>健康未来イノベーションセンター</w:t>
      </w:r>
    </w:p>
    <w:p w14:paraId="46B589BB" w14:textId="24BC682A" w:rsidR="000037BC" w:rsidRPr="00B438FA" w:rsidRDefault="000037BC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  <w:u w:val="single" w:color="000000"/>
          <w:lang w:eastAsia="zh-CN"/>
        </w:rPr>
      </w:pP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</w:rPr>
        <w:t xml:space="preserve">　　　　　　　　　　　　</w:t>
      </w: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</w:rPr>
        <w:t xml:space="preserve">　医療データ解析学講座</w:t>
      </w:r>
    </w:p>
    <w:p w14:paraId="1CEF638C" w14:textId="54009992" w:rsidR="00977207" w:rsidRPr="00B438FA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kern w:val="0"/>
          <w:sz w:val="24"/>
          <w:szCs w:val="24"/>
          <w:lang w:eastAsia="zh-CN"/>
        </w:rPr>
      </w:pP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1B4EB8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0037BC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</w:rPr>
        <w:t>玉田　嘉紀</w:t>
      </w: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  　　　　　　　　　</w:t>
      </w:r>
      <w:r w:rsidR="00576A75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="00576A75" w:rsidRPr="00B438FA"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  <w:lang w:eastAsia="zh-CN"/>
        </w:rPr>
        <w:t xml:space="preserve">　　</w:t>
      </w:r>
    </w:p>
    <w:p w14:paraId="37DE11B0" w14:textId="57A5ADF9" w:rsidR="00326402" w:rsidRPr="00B438FA" w:rsidRDefault="00977207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  <w:u w:val="single"/>
          <w:lang w:eastAsia="zh-CN"/>
        </w:rPr>
      </w:pP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lang w:eastAsia="zh-TW"/>
        </w:rPr>
        <w:t>連絡先：</w:t>
      </w: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  <w:lang w:eastAsia="zh-CN"/>
        </w:rPr>
        <w:t xml:space="preserve">　〒036－8562　</w:t>
      </w: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  <w:lang w:eastAsia="zh-TW"/>
        </w:rPr>
        <w:t>弘前市在府町</w:t>
      </w:r>
      <w:r w:rsidRPr="00B438FA"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  <w:u w:val="single"/>
          <w:lang w:eastAsia="zh-TW"/>
        </w:rPr>
        <w:t>5</w:t>
      </w: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  <w:lang w:eastAsia="zh-CN"/>
        </w:rPr>
        <w:t xml:space="preserve">　　　　　　　　 </w:t>
      </w: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26CAAFFA" w14:textId="415D62B2" w:rsidR="00977207" w:rsidRPr="00B438FA" w:rsidRDefault="00326402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/>
          <w:kern w:val="0"/>
          <w:sz w:val="24"/>
          <w:szCs w:val="24"/>
          <w:lang w:eastAsia="zh-TW"/>
        </w:rPr>
      </w:pP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lang w:eastAsia="zh-CN"/>
        </w:rPr>
        <w:t xml:space="preserve">　　　　　　　　　　　　</w:t>
      </w: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977207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  <w:lang w:eastAsia="zh-TW"/>
        </w:rPr>
        <w:t xml:space="preserve">電話　</w:t>
      </w:r>
      <w:r w:rsidR="001B4EB8" w:rsidRPr="00B438FA"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  <w:u w:val="single"/>
          <w:lang w:eastAsia="zh-TW"/>
        </w:rPr>
        <w:t>0172-39-</w:t>
      </w:r>
      <w:r w:rsidR="003B028C" w:rsidRPr="00B438FA"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  <w:u w:val="single"/>
          <w:lang w:eastAsia="zh-TW"/>
        </w:rPr>
        <w:t>5</w:t>
      </w:r>
      <w:r w:rsidR="00670ED2" w:rsidRPr="00B438FA"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  <w:u w:val="single"/>
          <w:lang w:eastAsia="zh-TW"/>
        </w:rPr>
        <w:t>037</w:t>
      </w:r>
      <w:r w:rsidR="00A67279" w:rsidRPr="00B438FA"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  <w:u w:val="single"/>
          <w:lang w:eastAsia="zh-TW"/>
        </w:rPr>
        <w:t xml:space="preserve">   </w:t>
      </w:r>
      <w:r w:rsidR="00977207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6D0E58" w:rsidRPr="00B438FA"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  <w:u w:val="single"/>
          <w:lang w:eastAsia="zh-TW"/>
        </w:rPr>
        <w:t>FAX 0172-39-5205</w:t>
      </w:r>
      <w:r w:rsidR="00977207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1B4EB8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="006D0E58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</w:rPr>
        <w:t xml:space="preserve"> </w:t>
      </w: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</w:p>
    <w:p w14:paraId="48CDD38D" w14:textId="77777777" w:rsidR="00977207" w:rsidRPr="00B438FA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1B3997E0" w14:textId="0CB7EFB4" w:rsidR="00977207" w:rsidRPr="00B438FA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lang w:eastAsia="zh-TW"/>
        </w:rPr>
        <w:t xml:space="preserve">　</w:t>
      </w: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データ等の参画機関</w:t>
      </w:r>
      <w:r w:rsidRPr="00B438FA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への</w:t>
      </w:r>
      <w:r w:rsidR="00BE5D66" w:rsidRPr="00B438FA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B438FA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を停止願います。</w:t>
      </w:r>
    </w:p>
    <w:p w14:paraId="0B842314" w14:textId="77777777" w:rsidR="00977207" w:rsidRPr="00B438FA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7425A4E" w14:textId="428D44A3" w:rsidR="00977207" w:rsidRPr="00B438FA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</w:rPr>
        <w:t>年　　月　　日</w:t>
      </w:r>
      <w:r w:rsidR="00366092" w:rsidRPr="00B438FA"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</w:rPr>
        <w:tab/>
      </w:r>
      <w:r w:rsidR="00366092" w:rsidRPr="00B438FA"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</w:rPr>
        <w:tab/>
      </w:r>
      <w:r w:rsidR="00BE5D66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</w:rPr>
        <w:t>令和</w:t>
      </w: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</w:rPr>
        <w:t xml:space="preserve">　 　年　 　月　 </w:t>
      </w:r>
      <w:r w:rsidRPr="00B438FA"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  <w:u w:val="single"/>
        </w:rPr>
        <w:t xml:space="preserve">  </w:t>
      </w: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B438FA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4F23A394" w14:textId="11D01C2B" w:rsidR="00977207" w:rsidRPr="00B438FA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B438FA"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</w:rPr>
        <w:tab/>
      </w:r>
      <w:r w:rsidRPr="00B438FA"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</w:rPr>
        <w:tab/>
      </w:r>
      <w:r w:rsidR="00977207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lang w:eastAsia="zh-TW"/>
        </w:rPr>
        <w:t>氏　　　　　名</w:t>
      </w:r>
      <w:r w:rsidRPr="00B438FA"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  <w:lang w:eastAsia="zh-TW"/>
        </w:rPr>
        <w:tab/>
      </w:r>
      <w:r w:rsidRPr="00B438FA"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  <w:lang w:eastAsia="zh-TW"/>
        </w:rPr>
        <w:tab/>
      </w:r>
      <w:r w:rsidR="00977207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</w:rPr>
        <w:t xml:space="preserve"> </w:t>
      </w:r>
      <w:r w:rsidRPr="00B438FA"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B438FA">
        <w:rPr>
          <w:rFonts w:ascii="游ゴシック" w:eastAsia="游ゴシック" w:hAnsi="游ゴシック" w:cs="ＭＳ ゴシック" w:hint="eastAsia"/>
          <w:kern w:val="0"/>
          <w:sz w:val="16"/>
          <w:szCs w:val="16"/>
        </w:rPr>
        <w:t>（署名又は記名・捺印）</w:t>
      </w:r>
    </w:p>
    <w:p w14:paraId="2547329E" w14:textId="77777777" w:rsidR="00977207" w:rsidRPr="00B438FA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376DA6AC" w14:textId="6B5A9904" w:rsidR="00977207" w:rsidRPr="00B438FA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B438FA"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  <w:lang w:eastAsia="zh-TW"/>
        </w:rPr>
        <w:tab/>
      </w:r>
      <w:r w:rsidRPr="00B438FA"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  <w:lang w:eastAsia="zh-TW"/>
        </w:rPr>
        <w:tab/>
      </w:r>
      <w:r w:rsidR="00977207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lang w:eastAsia="zh-TW"/>
        </w:rPr>
        <w:t>代理</w:t>
      </w:r>
      <w:r w:rsidR="00977207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</w:rPr>
        <w:t>人</w:t>
      </w:r>
      <w:r w:rsidR="00977207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lang w:eastAsia="zh-TW"/>
        </w:rPr>
        <w:t>(保護者等)氏名</w:t>
      </w:r>
      <w:r w:rsidRPr="00B438FA"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</w:rPr>
        <w:tab/>
      </w:r>
      <w:r w:rsidR="00977207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</w:rPr>
        <w:t xml:space="preserve"> 　</w:t>
      </w: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B438FA">
        <w:rPr>
          <w:rFonts w:ascii="游ゴシック" w:eastAsia="游ゴシック" w:hAnsi="游ゴシック" w:cs="ＭＳ ゴシック" w:hint="eastAsia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B438FA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 w:rsidRPr="00B438FA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※同姓同名の方との混同を防ぐため、生年月日及び住所をご記入ください。</w:t>
      </w:r>
    </w:p>
    <w:p w14:paraId="2FA51171" w14:textId="77777777" w:rsidR="0072278C" w:rsidRPr="00B438FA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B438FA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B438FA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B438FA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B438FA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B438FA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B438FA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B438FA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B438FA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5034FCAB" w14:textId="77777777" w:rsidR="00977207" w:rsidRPr="00B438FA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B438FA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B438FA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B438FA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B438FA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B438FA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B438FA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B438FA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  <w:lang w:eastAsia="zh-TW"/>
        </w:rPr>
      </w:pP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B438FA"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  <w:lang w:eastAsia="zh-TW"/>
        </w:rPr>
        <w:tab/>
      </w:r>
      <w:r w:rsidR="00BE5D66" w:rsidRPr="00B438FA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  <w:lang w:eastAsia="zh-TW"/>
        </w:rPr>
        <w:t>令和</w:t>
      </w:r>
      <w:r w:rsidRPr="00B438FA">
        <w:rPr>
          <w:rFonts w:ascii="游ゴシック" w:eastAsia="游ゴシック" w:hAnsi="游ゴシック" w:cs="ＭＳ ゴシック" w:hint="eastAsia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B438FA">
        <w:rPr>
          <w:rFonts w:ascii="游ゴシック" w:eastAsia="游ゴシック" w:hAnsi="游ゴシック" w:cs="ＭＳ ゴシック" w:hint="eastAsia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B438FA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77CDDE10" w14:textId="79C2107C" w:rsidR="00977207" w:rsidRPr="00B438FA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B438FA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  </w:t>
      </w: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lang w:eastAsia="zh-TW"/>
        </w:rPr>
        <w:t>受領者所属</w:t>
      </w:r>
      <w:r w:rsidR="00366092" w:rsidRPr="00B438FA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ab/>
      </w:r>
      <w:r w:rsidRPr="00B438FA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</w:rPr>
        <w:t xml:space="preserve"> </w:t>
      </w: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B438FA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5C3070DD" w14:textId="7ED9572F" w:rsidR="00977207" w:rsidRPr="00B438FA" w:rsidRDefault="00977207" w:rsidP="000037B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B438FA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  </w:t>
      </w: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lang w:eastAsia="zh-TW"/>
        </w:rPr>
        <w:t>受領者氏名</w:t>
      </w:r>
      <w:r w:rsidR="00366092" w:rsidRPr="00B438FA"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  <w:tab/>
      </w:r>
      <w:r w:rsidRPr="00B438FA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B438FA">
        <w:rPr>
          <w:rFonts w:ascii="游ゴシック" w:eastAsia="游ゴシック" w:hAnsi="游ゴシック" w:cs="ＭＳ ゴシック"/>
          <w:kern w:val="0"/>
          <w:sz w:val="24"/>
          <w:szCs w:val="24"/>
          <w:u w:val="single" w:color="000000"/>
          <w:lang w:eastAsia="zh-TW"/>
        </w:rPr>
        <w:t xml:space="preserve"> </w:t>
      </w: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B438FA">
        <w:rPr>
          <w:rFonts w:ascii="游ゴシック" w:eastAsia="游ゴシック" w:hAnsi="游ゴシック" w:cs="ＭＳ ゴシック" w:hint="eastAsia"/>
          <w:spacing w:val="-1"/>
          <w:kern w:val="0"/>
          <w:sz w:val="24"/>
          <w:szCs w:val="24"/>
          <w:u w:val="single" w:color="000000"/>
        </w:rPr>
        <w:t xml:space="preserve">　</w:t>
      </w:r>
      <w:r w:rsidRPr="00B438FA">
        <w:rPr>
          <w:rFonts w:ascii="游ゴシック" w:eastAsia="游ゴシック" w:hAnsi="游ゴシック" w:cs="ＭＳ ゴシック" w:hint="eastAsia"/>
          <w:kern w:val="0"/>
          <w:sz w:val="16"/>
          <w:szCs w:val="16"/>
        </w:rPr>
        <w:t>（署名又は記名・捺印）</w:t>
      </w:r>
    </w:p>
    <w:sectPr w:rsidR="00977207" w:rsidRPr="00B438FA" w:rsidSect="000037BC">
      <w:headerReference w:type="default" r:id="rId8"/>
      <w:pgSz w:w="11900" w:h="16840" w:code="9"/>
      <w:pgMar w:top="85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AF1FF" w14:textId="77777777" w:rsidR="00B300B3" w:rsidRDefault="00B300B3" w:rsidP="00BE406F">
      <w:r>
        <w:separator/>
      </w:r>
    </w:p>
  </w:endnote>
  <w:endnote w:type="continuationSeparator" w:id="0">
    <w:p w14:paraId="52CA845B" w14:textId="77777777" w:rsidR="00B300B3" w:rsidRDefault="00B300B3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9F21D" w14:textId="77777777" w:rsidR="00B300B3" w:rsidRDefault="00B300B3" w:rsidP="00BE406F">
      <w:r>
        <w:separator/>
      </w:r>
    </w:p>
  </w:footnote>
  <w:footnote w:type="continuationSeparator" w:id="0">
    <w:p w14:paraId="3DC2E79E" w14:textId="77777777" w:rsidR="00B300B3" w:rsidRDefault="00B300B3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811440212">
    <w:abstractNumId w:val="1"/>
  </w:num>
  <w:num w:numId="2" w16cid:durableId="1448305954">
    <w:abstractNumId w:val="0"/>
  </w:num>
  <w:num w:numId="3" w16cid:durableId="1925798082">
    <w:abstractNumId w:val="2"/>
  </w:num>
  <w:num w:numId="4" w16cid:durableId="1359308503">
    <w:abstractNumId w:val="3"/>
  </w:num>
  <w:num w:numId="5" w16cid:durableId="1606620379">
    <w:abstractNumId w:val="5"/>
  </w:num>
  <w:num w:numId="6" w16cid:durableId="1817797365">
    <w:abstractNumId w:val="4"/>
  </w:num>
  <w:num w:numId="7" w16cid:durableId="65244345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37BC"/>
    <w:rsid w:val="00004DB7"/>
    <w:rsid w:val="000114F3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904AB"/>
    <w:rsid w:val="00395044"/>
    <w:rsid w:val="00396D6F"/>
    <w:rsid w:val="003B028C"/>
    <w:rsid w:val="003B28E1"/>
    <w:rsid w:val="003E218A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70ED2"/>
    <w:rsid w:val="006756F2"/>
    <w:rsid w:val="00693965"/>
    <w:rsid w:val="006D0E58"/>
    <w:rsid w:val="006E430B"/>
    <w:rsid w:val="00702123"/>
    <w:rsid w:val="00707F00"/>
    <w:rsid w:val="007100F5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B66BA"/>
    <w:rsid w:val="00902A35"/>
    <w:rsid w:val="00917A69"/>
    <w:rsid w:val="009439C9"/>
    <w:rsid w:val="0095588B"/>
    <w:rsid w:val="0096329B"/>
    <w:rsid w:val="00977207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41BD0"/>
    <w:rsid w:val="00A67279"/>
    <w:rsid w:val="00A70E3E"/>
    <w:rsid w:val="00A7724B"/>
    <w:rsid w:val="00A77C07"/>
    <w:rsid w:val="00A926D0"/>
    <w:rsid w:val="00AB4A49"/>
    <w:rsid w:val="00AD5508"/>
    <w:rsid w:val="00AE3F8A"/>
    <w:rsid w:val="00AF7125"/>
    <w:rsid w:val="00B21BB9"/>
    <w:rsid w:val="00B2386D"/>
    <w:rsid w:val="00B300B3"/>
    <w:rsid w:val="00B31EE0"/>
    <w:rsid w:val="00B438FA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3708C"/>
    <w:rsid w:val="00C46480"/>
    <w:rsid w:val="00C678AA"/>
    <w:rsid w:val="00C76855"/>
    <w:rsid w:val="00C82E1A"/>
    <w:rsid w:val="00CA494A"/>
    <w:rsid w:val="00CD7248"/>
    <w:rsid w:val="00CF4939"/>
    <w:rsid w:val="00CF6B45"/>
    <w:rsid w:val="00D0427E"/>
    <w:rsid w:val="00D05DFA"/>
    <w:rsid w:val="00D3109C"/>
    <w:rsid w:val="00D35C59"/>
    <w:rsid w:val="00D433EA"/>
    <w:rsid w:val="00D544F8"/>
    <w:rsid w:val="00D7317C"/>
    <w:rsid w:val="00D7797B"/>
    <w:rsid w:val="00D907A5"/>
    <w:rsid w:val="00DC2631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53BB9"/>
    <w:rsid w:val="00F72977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2F3A86-8A42-4CD7-9779-924678E557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三澤　美菜</cp:lastModifiedBy>
  <cp:revision>2</cp:revision>
  <cp:lastPrinted>2022-09-02T02:25:00Z</cp:lastPrinted>
  <dcterms:created xsi:type="dcterms:W3CDTF">2022-10-19T00:01:00Z</dcterms:created>
  <dcterms:modified xsi:type="dcterms:W3CDTF">2022-10-19T00:01:00Z</dcterms:modified>
</cp:coreProperties>
</file>